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8706D" w14:textId="77777777" w:rsidR="00DF42B4" w:rsidRPr="00583AD9" w:rsidRDefault="00DF42B4" w:rsidP="00DF42B4">
      <w:pPr>
        <w:rPr>
          <w:rFonts w:cs="Arial"/>
          <w:sz w:val="21"/>
          <w:szCs w:val="21"/>
        </w:rPr>
      </w:pPr>
      <w:bookmarkStart w:id="0" w:name="_GoBack"/>
      <w:bookmarkEnd w:id="0"/>
    </w:p>
    <w:tbl>
      <w:tblPr>
        <w:tblStyle w:val="Tablaconcuadrcula"/>
        <w:tblW w:w="10490" w:type="dxa"/>
        <w:tblInd w:w="-289" w:type="dxa"/>
        <w:tblLook w:val="04A0" w:firstRow="1" w:lastRow="0" w:firstColumn="1" w:lastColumn="0" w:noHBand="0" w:noVBand="1"/>
      </w:tblPr>
      <w:tblGrid>
        <w:gridCol w:w="568"/>
        <w:gridCol w:w="8363"/>
        <w:gridCol w:w="1559"/>
      </w:tblGrid>
      <w:tr w:rsidR="00DF42B4" w:rsidRPr="00583AD9" w14:paraId="6581C8DE" w14:textId="77777777" w:rsidTr="00583AD9">
        <w:trPr>
          <w:trHeight w:val="364"/>
        </w:trPr>
        <w:tc>
          <w:tcPr>
            <w:tcW w:w="10490" w:type="dxa"/>
            <w:gridSpan w:val="3"/>
            <w:shd w:val="clear" w:color="auto" w:fill="AC142E"/>
            <w:vAlign w:val="center"/>
          </w:tcPr>
          <w:p w14:paraId="204DD8C5" w14:textId="77777777" w:rsidR="00DF42B4" w:rsidRPr="00583AD9" w:rsidRDefault="00DF42B4" w:rsidP="00DF42B4">
            <w:pPr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>Lista de chequeo Avales y Certificados para presentación de Proyectos</w:t>
            </w:r>
          </w:p>
        </w:tc>
      </w:tr>
      <w:tr w:rsidR="00DF42B4" w:rsidRPr="00583AD9" w14:paraId="23F20C70" w14:textId="77777777" w:rsidTr="00583AD9">
        <w:tc>
          <w:tcPr>
            <w:tcW w:w="568" w:type="dxa"/>
            <w:shd w:val="clear" w:color="auto" w:fill="AC142E"/>
            <w:vAlign w:val="center"/>
          </w:tcPr>
          <w:p w14:paraId="3F03DB8B" w14:textId="77777777" w:rsidR="00DF42B4" w:rsidRPr="00583AD9" w:rsidRDefault="00DF42B4" w:rsidP="00DF42B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No.</w:t>
            </w:r>
          </w:p>
        </w:tc>
        <w:tc>
          <w:tcPr>
            <w:tcW w:w="8363" w:type="dxa"/>
            <w:shd w:val="clear" w:color="auto" w:fill="AC142E"/>
            <w:vAlign w:val="center"/>
          </w:tcPr>
          <w:p w14:paraId="120A36BF" w14:textId="77777777" w:rsidR="00DF42B4" w:rsidRPr="00583AD9" w:rsidRDefault="00DF42B4" w:rsidP="00DF42B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Descripción</w:t>
            </w:r>
          </w:p>
        </w:tc>
        <w:tc>
          <w:tcPr>
            <w:tcW w:w="1559" w:type="dxa"/>
            <w:shd w:val="clear" w:color="auto" w:fill="AC142E"/>
            <w:vAlign w:val="center"/>
          </w:tcPr>
          <w:p w14:paraId="2CE2E94C" w14:textId="77777777" w:rsidR="00583AD9" w:rsidRPr="00583AD9" w:rsidRDefault="00583AD9" w:rsidP="00583AD9">
            <w:pPr>
              <w:ind w:left="-113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Cumple</w:t>
            </w:r>
          </w:p>
          <w:p w14:paraId="181CCD06" w14:textId="77777777" w:rsidR="00DF42B4" w:rsidRPr="00583AD9" w:rsidRDefault="00DF42B4" w:rsidP="00583AD9">
            <w:pPr>
              <w:ind w:left="-113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No Cumple</w:t>
            </w:r>
            <w:r w:rsidR="001C5934"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/ N.A</w:t>
            </w:r>
          </w:p>
        </w:tc>
      </w:tr>
      <w:tr w:rsidR="00DF42B4" w:rsidRPr="00583AD9" w14:paraId="21514E3B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17D3F371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.</w:t>
            </w:r>
          </w:p>
        </w:tc>
        <w:tc>
          <w:tcPr>
            <w:tcW w:w="8363" w:type="dxa"/>
            <w:vAlign w:val="center"/>
          </w:tcPr>
          <w:p w14:paraId="392EE5DB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Aval Consejo de Facultad</w:t>
            </w:r>
          </w:p>
        </w:tc>
        <w:tc>
          <w:tcPr>
            <w:tcW w:w="1559" w:type="dxa"/>
          </w:tcPr>
          <w:p w14:paraId="5734D80D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374FBEDD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4732E94D" w14:textId="77777777" w:rsidR="00583AD9" w:rsidRPr="00583AD9" w:rsidRDefault="00583AD9" w:rsidP="00583AD9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2.</w:t>
            </w:r>
          </w:p>
        </w:tc>
        <w:tc>
          <w:tcPr>
            <w:tcW w:w="8363" w:type="dxa"/>
            <w:vAlign w:val="center"/>
          </w:tcPr>
          <w:p w14:paraId="072D0DD6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Documento Técnico ajustado a los términos de referencia</w:t>
            </w:r>
          </w:p>
        </w:tc>
        <w:tc>
          <w:tcPr>
            <w:tcW w:w="1559" w:type="dxa"/>
          </w:tcPr>
          <w:p w14:paraId="66787C91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00E02EE9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0959E540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3.</w:t>
            </w:r>
          </w:p>
        </w:tc>
        <w:tc>
          <w:tcPr>
            <w:tcW w:w="8363" w:type="dxa"/>
            <w:vAlign w:val="center"/>
          </w:tcPr>
          <w:p w14:paraId="58BC8E3B" w14:textId="77777777" w:rsidR="00DF42B4" w:rsidRPr="00583AD9" w:rsidRDefault="001C593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Presupuesto detallado</w:t>
            </w:r>
          </w:p>
        </w:tc>
        <w:tc>
          <w:tcPr>
            <w:tcW w:w="1559" w:type="dxa"/>
          </w:tcPr>
          <w:p w14:paraId="54A9604C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3D22DFB6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33745851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4.</w:t>
            </w:r>
          </w:p>
        </w:tc>
        <w:tc>
          <w:tcPr>
            <w:tcW w:w="8363" w:type="dxa"/>
            <w:vAlign w:val="center"/>
          </w:tcPr>
          <w:p w14:paraId="116CF3B2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Aval Comité Central de Investigación – COCEIN  (si aplica)</w:t>
            </w:r>
          </w:p>
        </w:tc>
        <w:tc>
          <w:tcPr>
            <w:tcW w:w="1559" w:type="dxa"/>
          </w:tcPr>
          <w:p w14:paraId="1BCDB198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0AD88B79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7DED0FE2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5.</w:t>
            </w:r>
          </w:p>
        </w:tc>
        <w:tc>
          <w:tcPr>
            <w:tcW w:w="8363" w:type="dxa"/>
            <w:vAlign w:val="center"/>
          </w:tcPr>
          <w:p w14:paraId="0A8753A1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Aval Comité Central de Proyección Social (si aplica)</w:t>
            </w:r>
          </w:p>
        </w:tc>
        <w:tc>
          <w:tcPr>
            <w:tcW w:w="1559" w:type="dxa"/>
          </w:tcPr>
          <w:p w14:paraId="04A00B27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02EF2378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306B4C31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6.</w:t>
            </w:r>
          </w:p>
        </w:tc>
        <w:tc>
          <w:tcPr>
            <w:tcW w:w="8363" w:type="dxa"/>
            <w:vAlign w:val="center"/>
          </w:tcPr>
          <w:p w14:paraId="1F56C639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Aval Comité de Ética en Investigación y Bioética  - COCEIB (si aplica)</w:t>
            </w:r>
          </w:p>
        </w:tc>
        <w:tc>
          <w:tcPr>
            <w:tcW w:w="1559" w:type="dxa"/>
          </w:tcPr>
          <w:p w14:paraId="5EFF4B0D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3302866B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2B305BBB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7.</w:t>
            </w:r>
          </w:p>
        </w:tc>
        <w:tc>
          <w:tcPr>
            <w:tcW w:w="8363" w:type="dxa"/>
            <w:vAlign w:val="center"/>
          </w:tcPr>
          <w:p w14:paraId="793BE40F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Revisión y aval Jurídica de Proyección Social</w:t>
            </w:r>
          </w:p>
        </w:tc>
        <w:tc>
          <w:tcPr>
            <w:tcW w:w="1559" w:type="dxa"/>
          </w:tcPr>
          <w:p w14:paraId="09A8FD1A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28D8E584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02EB84A7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8.</w:t>
            </w:r>
          </w:p>
        </w:tc>
        <w:tc>
          <w:tcPr>
            <w:tcW w:w="8363" w:type="dxa"/>
            <w:vAlign w:val="center"/>
          </w:tcPr>
          <w:p w14:paraId="204C9C9D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Aval Vicerrector de Investigación y Proyección Social</w:t>
            </w:r>
          </w:p>
        </w:tc>
        <w:tc>
          <w:tcPr>
            <w:tcW w:w="1559" w:type="dxa"/>
          </w:tcPr>
          <w:p w14:paraId="3620F161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C5934" w:rsidRPr="00583AD9" w14:paraId="07F1BC00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23E9B32D" w14:textId="77777777" w:rsidR="001C593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9.</w:t>
            </w:r>
          </w:p>
        </w:tc>
        <w:tc>
          <w:tcPr>
            <w:tcW w:w="8363" w:type="dxa"/>
            <w:vAlign w:val="center"/>
          </w:tcPr>
          <w:p w14:paraId="578B7DFE" w14:textId="77777777" w:rsidR="001C5934" w:rsidRPr="00583AD9" w:rsidRDefault="001C593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Aval Director (a) Administrativo (a) Proyección Social y Proyectos Especiales</w:t>
            </w:r>
          </w:p>
        </w:tc>
        <w:tc>
          <w:tcPr>
            <w:tcW w:w="1559" w:type="dxa"/>
          </w:tcPr>
          <w:p w14:paraId="1D6D5F67" w14:textId="77777777" w:rsidR="001C5934" w:rsidRPr="00583AD9" w:rsidRDefault="001C593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20D40F83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5FC60DB6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0.</w:t>
            </w:r>
          </w:p>
        </w:tc>
        <w:tc>
          <w:tcPr>
            <w:tcW w:w="8363" w:type="dxa"/>
            <w:vAlign w:val="center"/>
          </w:tcPr>
          <w:p w14:paraId="4C08E46B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Revisión y aval Oficina Asesora Jurídica</w:t>
            </w:r>
          </w:p>
        </w:tc>
        <w:tc>
          <w:tcPr>
            <w:tcW w:w="1559" w:type="dxa"/>
          </w:tcPr>
          <w:p w14:paraId="0C2FCCE4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4BA736CE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0263CF6A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1.</w:t>
            </w:r>
          </w:p>
        </w:tc>
        <w:tc>
          <w:tcPr>
            <w:tcW w:w="8363" w:type="dxa"/>
            <w:vAlign w:val="center"/>
          </w:tcPr>
          <w:p w14:paraId="4A18B92C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 xml:space="preserve">Aval </w:t>
            </w:r>
            <w:r w:rsidR="001C5934" w:rsidRPr="00583AD9">
              <w:rPr>
                <w:rFonts w:ascii="Arial" w:hAnsi="Arial" w:cs="Arial"/>
                <w:sz w:val="21"/>
                <w:szCs w:val="21"/>
              </w:rPr>
              <w:t>Fondos Especia</w:t>
            </w:r>
            <w:r w:rsidRPr="00583AD9">
              <w:rPr>
                <w:rFonts w:ascii="Arial" w:hAnsi="Arial" w:cs="Arial"/>
                <w:sz w:val="21"/>
                <w:szCs w:val="21"/>
              </w:rPr>
              <w:t>les - Presupuesto Formato de Fondos Especiales (si aplica)</w:t>
            </w:r>
          </w:p>
        </w:tc>
        <w:tc>
          <w:tcPr>
            <w:tcW w:w="1559" w:type="dxa"/>
          </w:tcPr>
          <w:p w14:paraId="3184B883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473F4E8C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68EE6608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2.</w:t>
            </w:r>
          </w:p>
        </w:tc>
        <w:tc>
          <w:tcPr>
            <w:tcW w:w="8363" w:type="dxa"/>
            <w:vAlign w:val="center"/>
          </w:tcPr>
          <w:p w14:paraId="1CCD4203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 xml:space="preserve">Estados financieros y Certificaciones del contador - Oficina de Contabilidad Universidad Surcolombiana </w:t>
            </w:r>
            <w:r w:rsidRPr="00583AD9">
              <w:rPr>
                <w:rFonts w:ascii="Arial" w:hAnsi="Arial" w:cs="Arial"/>
                <w:sz w:val="21"/>
                <w:szCs w:val="21"/>
              </w:rPr>
              <w:t>(si aplica)</w:t>
            </w:r>
          </w:p>
        </w:tc>
        <w:tc>
          <w:tcPr>
            <w:tcW w:w="1559" w:type="dxa"/>
          </w:tcPr>
          <w:p w14:paraId="096A1F4C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294A25D6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62B52394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3.</w:t>
            </w:r>
          </w:p>
        </w:tc>
        <w:tc>
          <w:tcPr>
            <w:tcW w:w="8363" w:type="dxa"/>
            <w:vAlign w:val="center"/>
          </w:tcPr>
          <w:p w14:paraId="5A22D2FC" w14:textId="77777777" w:rsidR="00DF42B4" w:rsidRPr="00583AD9" w:rsidRDefault="00DF42B4" w:rsidP="00B8367B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>Certificado cumplimiento de contrapartida</w:t>
            </w:r>
          </w:p>
        </w:tc>
        <w:tc>
          <w:tcPr>
            <w:tcW w:w="1559" w:type="dxa"/>
          </w:tcPr>
          <w:p w14:paraId="0504EECF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04A8BF66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1C9A43C8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4.</w:t>
            </w:r>
          </w:p>
        </w:tc>
        <w:tc>
          <w:tcPr>
            <w:tcW w:w="8363" w:type="dxa"/>
            <w:vAlign w:val="center"/>
          </w:tcPr>
          <w:p w14:paraId="65271C9B" w14:textId="77777777" w:rsidR="00DF42B4" w:rsidRPr="00583AD9" w:rsidRDefault="00DF42B4" w:rsidP="00B8367B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>Concepto Técnico y de Viabilidad del Proyecto</w:t>
            </w:r>
          </w:p>
        </w:tc>
        <w:tc>
          <w:tcPr>
            <w:tcW w:w="1559" w:type="dxa"/>
          </w:tcPr>
          <w:p w14:paraId="2881550E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6F672B14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58C36034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5.</w:t>
            </w:r>
          </w:p>
        </w:tc>
        <w:tc>
          <w:tcPr>
            <w:tcW w:w="8363" w:type="dxa"/>
            <w:vAlign w:val="center"/>
          </w:tcPr>
          <w:p w14:paraId="5A4E94EA" w14:textId="77777777" w:rsidR="00DF42B4" w:rsidRPr="00583AD9" w:rsidRDefault="00DF42B4" w:rsidP="00B8367B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 xml:space="preserve">Firma de </w:t>
            </w:r>
            <w:r w:rsidR="001C5934" w:rsidRPr="00583AD9">
              <w:rPr>
                <w:rFonts w:ascii="Arial" w:hAnsi="Arial" w:cs="Arial"/>
                <w:sz w:val="21"/>
                <w:szCs w:val="21"/>
              </w:rPr>
              <w:t xml:space="preserve"> la carta de presentación, aval y/o compromiso por parte del </w:t>
            </w:r>
            <w:r w:rsidRPr="00583AD9">
              <w:rPr>
                <w:rFonts w:ascii="Arial" w:hAnsi="Arial" w:cs="Arial"/>
                <w:sz w:val="21"/>
                <w:szCs w:val="21"/>
              </w:rPr>
              <w:t>Representante Legal – Rector(a)</w:t>
            </w:r>
          </w:p>
        </w:tc>
        <w:tc>
          <w:tcPr>
            <w:tcW w:w="1559" w:type="dxa"/>
          </w:tcPr>
          <w:p w14:paraId="13B3AFAD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63EC970C" w14:textId="77777777" w:rsidR="00DF42B4" w:rsidRDefault="00DF42B4" w:rsidP="00DF42B4">
      <w:pPr>
        <w:rPr>
          <w:rFonts w:cs="Arial"/>
          <w:sz w:val="21"/>
          <w:szCs w:val="21"/>
        </w:rPr>
      </w:pPr>
    </w:p>
    <w:p w14:paraId="066BA013" w14:textId="77777777" w:rsidR="00583AD9" w:rsidRPr="00583AD9" w:rsidRDefault="00583AD9" w:rsidP="00DF42B4">
      <w:pPr>
        <w:rPr>
          <w:rFonts w:cs="Arial"/>
          <w:sz w:val="21"/>
          <w:szCs w:val="21"/>
        </w:rPr>
      </w:pPr>
    </w:p>
    <w:tbl>
      <w:tblPr>
        <w:tblStyle w:val="Tablaconcuadrcula"/>
        <w:tblW w:w="10490" w:type="dxa"/>
        <w:tblInd w:w="-289" w:type="dxa"/>
        <w:tblLook w:val="04A0" w:firstRow="1" w:lastRow="0" w:firstColumn="1" w:lastColumn="0" w:noHBand="0" w:noVBand="1"/>
      </w:tblPr>
      <w:tblGrid>
        <w:gridCol w:w="568"/>
        <w:gridCol w:w="8363"/>
        <w:gridCol w:w="1559"/>
      </w:tblGrid>
      <w:tr w:rsidR="00DF42B4" w:rsidRPr="00583AD9" w14:paraId="1BFF0FDF" w14:textId="77777777" w:rsidTr="00583AD9">
        <w:trPr>
          <w:trHeight w:val="399"/>
        </w:trPr>
        <w:tc>
          <w:tcPr>
            <w:tcW w:w="10490" w:type="dxa"/>
            <w:gridSpan w:val="3"/>
            <w:shd w:val="clear" w:color="auto" w:fill="AC142E"/>
            <w:vAlign w:val="center"/>
          </w:tcPr>
          <w:p w14:paraId="69E89DEA" w14:textId="77777777" w:rsidR="00DF42B4" w:rsidRPr="00583AD9" w:rsidRDefault="00DF42B4" w:rsidP="001C5934">
            <w:pPr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 xml:space="preserve">Lista de chequeo </w:t>
            </w:r>
            <w:r w:rsidR="001C5934" w:rsidRPr="00583AD9"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>de documentos</w:t>
            </w:r>
            <w:r w:rsidRPr="00583AD9"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 xml:space="preserve"> para </w:t>
            </w:r>
            <w:r w:rsidR="001C5934" w:rsidRPr="00583AD9"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>la presentación de proyectos</w:t>
            </w:r>
          </w:p>
        </w:tc>
      </w:tr>
      <w:tr w:rsidR="00DF42B4" w:rsidRPr="00583AD9" w14:paraId="1F5ACFE9" w14:textId="77777777" w:rsidTr="00583AD9">
        <w:trPr>
          <w:trHeight w:val="455"/>
        </w:trPr>
        <w:tc>
          <w:tcPr>
            <w:tcW w:w="568" w:type="dxa"/>
            <w:shd w:val="clear" w:color="auto" w:fill="AC142E"/>
            <w:vAlign w:val="center"/>
          </w:tcPr>
          <w:p w14:paraId="2310AD23" w14:textId="77777777" w:rsidR="00DF42B4" w:rsidRPr="00583AD9" w:rsidRDefault="00DF42B4" w:rsidP="00DF42B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No.</w:t>
            </w:r>
          </w:p>
        </w:tc>
        <w:tc>
          <w:tcPr>
            <w:tcW w:w="8363" w:type="dxa"/>
            <w:shd w:val="clear" w:color="auto" w:fill="AC142E"/>
            <w:vAlign w:val="center"/>
          </w:tcPr>
          <w:p w14:paraId="51CEEA5C" w14:textId="77777777" w:rsidR="00DF42B4" w:rsidRPr="00583AD9" w:rsidRDefault="00DF42B4" w:rsidP="00DF42B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Descripción</w:t>
            </w:r>
          </w:p>
        </w:tc>
        <w:tc>
          <w:tcPr>
            <w:tcW w:w="1559" w:type="dxa"/>
            <w:shd w:val="clear" w:color="auto" w:fill="AC142E"/>
            <w:vAlign w:val="center"/>
          </w:tcPr>
          <w:p w14:paraId="0A01B2AD" w14:textId="77777777" w:rsidR="00583AD9" w:rsidRPr="00583AD9" w:rsidRDefault="00583AD9" w:rsidP="00583AD9">
            <w:pPr>
              <w:ind w:left="-113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Cumple</w:t>
            </w:r>
          </w:p>
          <w:p w14:paraId="7E3055DC" w14:textId="77777777" w:rsidR="00DF42B4" w:rsidRPr="00583AD9" w:rsidRDefault="00583AD9" w:rsidP="00583AD9">
            <w:pPr>
              <w:ind w:left="-113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583AD9"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  <w:t>No Cumple/ N.A</w:t>
            </w:r>
          </w:p>
        </w:tc>
      </w:tr>
      <w:tr w:rsidR="00DF42B4" w:rsidRPr="00583AD9" w14:paraId="4B99B72D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79E6E233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.</w:t>
            </w:r>
          </w:p>
        </w:tc>
        <w:tc>
          <w:tcPr>
            <w:tcW w:w="8363" w:type="dxa"/>
          </w:tcPr>
          <w:p w14:paraId="2980C673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 xml:space="preserve">Certificado Servicios Públicos </w:t>
            </w:r>
            <w:r w:rsidR="001C5934" w:rsidRPr="00583AD9">
              <w:rPr>
                <w:rFonts w:ascii="Arial" w:hAnsi="Arial" w:cs="Arial"/>
                <w:color w:val="000000"/>
                <w:sz w:val="21"/>
                <w:szCs w:val="21"/>
              </w:rPr>
              <w:t>(Cuando aplique)</w:t>
            </w:r>
          </w:p>
        </w:tc>
        <w:tc>
          <w:tcPr>
            <w:tcW w:w="1559" w:type="dxa"/>
          </w:tcPr>
          <w:p w14:paraId="4C49F06F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05AA6E3C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631525EB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2.</w:t>
            </w:r>
          </w:p>
        </w:tc>
        <w:tc>
          <w:tcPr>
            <w:tcW w:w="8363" w:type="dxa"/>
          </w:tcPr>
          <w:p w14:paraId="3D5C89C7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Certificación de precios promedio de la Región</w:t>
            </w:r>
            <w:r w:rsidR="001C5934" w:rsidRPr="00583AD9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1C5934" w:rsidRPr="00583AD9">
              <w:rPr>
                <w:rFonts w:ascii="Arial" w:hAnsi="Arial" w:cs="Arial"/>
                <w:color w:val="000000"/>
                <w:sz w:val="21"/>
                <w:szCs w:val="21"/>
              </w:rPr>
              <w:t>(Cuando aplique)</w:t>
            </w:r>
          </w:p>
        </w:tc>
        <w:tc>
          <w:tcPr>
            <w:tcW w:w="1559" w:type="dxa"/>
          </w:tcPr>
          <w:p w14:paraId="221E763B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10E56F20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76539B22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3.</w:t>
            </w:r>
          </w:p>
        </w:tc>
        <w:tc>
          <w:tcPr>
            <w:tcW w:w="8363" w:type="dxa"/>
          </w:tcPr>
          <w:p w14:paraId="00734F0E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>Certificado de Cumplimiento de Norma Técnica  Colombiana, NTC – Oficina Asesora de Planeación</w:t>
            </w:r>
            <w:r w:rsidR="001C5934" w:rsidRPr="00583AD9">
              <w:rPr>
                <w:rFonts w:ascii="Arial" w:hAnsi="Arial" w:cs="Arial"/>
                <w:color w:val="000000"/>
                <w:sz w:val="21"/>
                <w:szCs w:val="21"/>
              </w:rPr>
              <w:t xml:space="preserve"> (Cuando aplique)</w:t>
            </w:r>
          </w:p>
        </w:tc>
        <w:tc>
          <w:tcPr>
            <w:tcW w:w="1559" w:type="dxa"/>
          </w:tcPr>
          <w:p w14:paraId="62AC8E8C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311C01A2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4CE4CA88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4.</w:t>
            </w:r>
          </w:p>
        </w:tc>
        <w:tc>
          <w:tcPr>
            <w:tcW w:w="8363" w:type="dxa"/>
          </w:tcPr>
          <w:p w14:paraId="003AAE2F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 xml:space="preserve">Certificado de Sostenibilidad </w:t>
            </w:r>
            <w:r w:rsidR="001C5934" w:rsidRPr="00583AD9">
              <w:rPr>
                <w:rFonts w:ascii="Arial" w:hAnsi="Arial" w:cs="Arial"/>
                <w:color w:val="000000"/>
                <w:sz w:val="21"/>
                <w:szCs w:val="21"/>
              </w:rPr>
              <w:t>(Cuando aplique)</w:t>
            </w:r>
          </w:p>
        </w:tc>
        <w:tc>
          <w:tcPr>
            <w:tcW w:w="1559" w:type="dxa"/>
          </w:tcPr>
          <w:p w14:paraId="6638EE54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58985D3C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1A77620B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5.</w:t>
            </w:r>
          </w:p>
        </w:tc>
        <w:tc>
          <w:tcPr>
            <w:tcW w:w="8363" w:type="dxa"/>
          </w:tcPr>
          <w:p w14:paraId="70F910B1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 xml:space="preserve">Certificado Planos Firmados </w:t>
            </w:r>
            <w:r w:rsidR="001C5934" w:rsidRPr="00583AD9">
              <w:rPr>
                <w:rFonts w:ascii="Arial" w:hAnsi="Arial" w:cs="Arial"/>
                <w:color w:val="000000"/>
                <w:sz w:val="21"/>
                <w:szCs w:val="21"/>
              </w:rPr>
              <w:t>(Cuando aplique)</w:t>
            </w:r>
          </w:p>
        </w:tc>
        <w:tc>
          <w:tcPr>
            <w:tcW w:w="1559" w:type="dxa"/>
          </w:tcPr>
          <w:p w14:paraId="1E024832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656EDB4C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683DB40A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6.</w:t>
            </w:r>
          </w:p>
        </w:tc>
        <w:tc>
          <w:tcPr>
            <w:tcW w:w="8363" w:type="dxa"/>
          </w:tcPr>
          <w:p w14:paraId="2230DD65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>Certificado de no inhabilidad ni incompatibilidades</w:t>
            </w:r>
          </w:p>
        </w:tc>
        <w:tc>
          <w:tcPr>
            <w:tcW w:w="1559" w:type="dxa"/>
          </w:tcPr>
          <w:p w14:paraId="47AA2589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48EC9ADC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68DFED57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7.</w:t>
            </w:r>
          </w:p>
        </w:tc>
        <w:tc>
          <w:tcPr>
            <w:tcW w:w="8363" w:type="dxa"/>
          </w:tcPr>
          <w:p w14:paraId="71A110AC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>RUT</w:t>
            </w:r>
            <w:r w:rsidR="001C5934" w:rsidRPr="00583AD9">
              <w:rPr>
                <w:rFonts w:ascii="Arial" w:hAnsi="Arial" w:cs="Arial"/>
                <w:sz w:val="21"/>
                <w:szCs w:val="21"/>
              </w:rPr>
              <w:t xml:space="preserve"> de la Universidad Surcolombiana </w:t>
            </w:r>
            <w:r w:rsidR="001C5934" w:rsidRPr="00583AD9">
              <w:rPr>
                <w:rFonts w:ascii="Arial" w:hAnsi="Arial" w:cs="Arial"/>
                <w:color w:val="000000"/>
                <w:sz w:val="21"/>
                <w:szCs w:val="21"/>
              </w:rPr>
              <w:t>(Cuando aplique)</w:t>
            </w:r>
          </w:p>
        </w:tc>
        <w:tc>
          <w:tcPr>
            <w:tcW w:w="1559" w:type="dxa"/>
          </w:tcPr>
          <w:p w14:paraId="4B09902B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60C4F915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37FDD093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8.</w:t>
            </w:r>
          </w:p>
        </w:tc>
        <w:tc>
          <w:tcPr>
            <w:tcW w:w="8363" w:type="dxa"/>
          </w:tcPr>
          <w:p w14:paraId="1F376B66" w14:textId="77777777" w:rsidR="00DF42B4" w:rsidRPr="00583AD9" w:rsidRDefault="00DF42B4" w:rsidP="001C5934">
            <w:pPr>
              <w:rPr>
                <w:rFonts w:ascii="Arial" w:hAnsi="Arial" w:cs="Arial"/>
                <w:sz w:val="21"/>
                <w:szCs w:val="21"/>
              </w:rPr>
            </w:pPr>
            <w:r w:rsidRPr="00583AD9">
              <w:rPr>
                <w:rFonts w:ascii="Arial" w:hAnsi="Arial" w:cs="Arial"/>
                <w:sz w:val="21"/>
                <w:szCs w:val="21"/>
              </w:rPr>
              <w:t xml:space="preserve">Certificado de Existencia Representación Legal </w:t>
            </w:r>
            <w:r w:rsidR="001C5934" w:rsidRPr="00583AD9">
              <w:rPr>
                <w:rFonts w:ascii="Arial" w:hAnsi="Arial" w:cs="Arial"/>
                <w:sz w:val="21"/>
                <w:szCs w:val="21"/>
              </w:rPr>
              <w:t>de las entidades participantes</w:t>
            </w:r>
          </w:p>
        </w:tc>
        <w:tc>
          <w:tcPr>
            <w:tcW w:w="1559" w:type="dxa"/>
          </w:tcPr>
          <w:p w14:paraId="2C1FF349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0125CB34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7F9471FE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9.</w:t>
            </w:r>
          </w:p>
        </w:tc>
        <w:tc>
          <w:tcPr>
            <w:tcW w:w="8363" w:type="dxa"/>
          </w:tcPr>
          <w:p w14:paraId="7CE61588" w14:textId="77777777" w:rsidR="00DF42B4" w:rsidRPr="00583AD9" w:rsidRDefault="00DF42B4" w:rsidP="00B8367B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 xml:space="preserve">Certificado de Libertad y Tradición </w:t>
            </w:r>
            <w:r w:rsidR="001C5934" w:rsidRPr="00583AD9">
              <w:rPr>
                <w:rFonts w:ascii="Arial" w:hAnsi="Arial" w:cs="Arial"/>
                <w:color w:val="000000"/>
                <w:sz w:val="21"/>
                <w:szCs w:val="21"/>
              </w:rPr>
              <w:t>(Cuando aplique)</w:t>
            </w:r>
          </w:p>
        </w:tc>
        <w:tc>
          <w:tcPr>
            <w:tcW w:w="1559" w:type="dxa"/>
          </w:tcPr>
          <w:p w14:paraId="21D4F0C7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38C9CF2D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21F13341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0.</w:t>
            </w:r>
          </w:p>
        </w:tc>
        <w:tc>
          <w:tcPr>
            <w:tcW w:w="8363" w:type="dxa"/>
          </w:tcPr>
          <w:p w14:paraId="3D480248" w14:textId="77777777" w:rsidR="00DF42B4" w:rsidRPr="00583AD9" w:rsidRDefault="00DF42B4" w:rsidP="00B8367B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 xml:space="preserve">Cédula del Representante Legal </w:t>
            </w:r>
            <w:r w:rsidR="002F5CB6" w:rsidRPr="00583AD9">
              <w:rPr>
                <w:rFonts w:ascii="Arial" w:hAnsi="Arial" w:cs="Arial"/>
                <w:color w:val="000000"/>
                <w:sz w:val="21"/>
                <w:szCs w:val="21"/>
              </w:rPr>
              <w:t>de las entidades participantes</w:t>
            </w:r>
          </w:p>
        </w:tc>
        <w:tc>
          <w:tcPr>
            <w:tcW w:w="1559" w:type="dxa"/>
          </w:tcPr>
          <w:p w14:paraId="0E8C55F2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2266B9F4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311DB5E9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1.</w:t>
            </w:r>
          </w:p>
        </w:tc>
        <w:tc>
          <w:tcPr>
            <w:tcW w:w="8363" w:type="dxa"/>
          </w:tcPr>
          <w:p w14:paraId="5BD866D6" w14:textId="77777777" w:rsidR="00DF42B4" w:rsidRPr="00583AD9" w:rsidRDefault="00DF42B4" w:rsidP="00B8367B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>Concepto técnico del proyecto</w:t>
            </w:r>
            <w:r w:rsidR="002F5CB6" w:rsidRPr="00583AD9">
              <w:rPr>
                <w:rFonts w:ascii="Arial" w:hAnsi="Arial" w:cs="Arial"/>
                <w:color w:val="000000"/>
                <w:sz w:val="21"/>
                <w:szCs w:val="21"/>
              </w:rPr>
              <w:t xml:space="preserve"> (Cuando aplique)</w:t>
            </w:r>
          </w:p>
        </w:tc>
        <w:tc>
          <w:tcPr>
            <w:tcW w:w="1559" w:type="dxa"/>
          </w:tcPr>
          <w:p w14:paraId="17EE0C9E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F42B4" w:rsidRPr="00583AD9" w14:paraId="15B1D22F" w14:textId="77777777" w:rsidTr="003429C6">
        <w:trPr>
          <w:trHeight w:val="284"/>
        </w:trPr>
        <w:tc>
          <w:tcPr>
            <w:tcW w:w="568" w:type="dxa"/>
            <w:vAlign w:val="center"/>
          </w:tcPr>
          <w:p w14:paraId="59F89417" w14:textId="77777777" w:rsidR="00DF42B4" w:rsidRPr="00583AD9" w:rsidRDefault="00583AD9" w:rsidP="00B8367B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2.</w:t>
            </w:r>
          </w:p>
        </w:tc>
        <w:tc>
          <w:tcPr>
            <w:tcW w:w="8363" w:type="dxa"/>
          </w:tcPr>
          <w:p w14:paraId="30561704" w14:textId="77777777" w:rsidR="00DF42B4" w:rsidRPr="00583AD9" w:rsidRDefault="00DF42B4" w:rsidP="00B8367B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583AD9">
              <w:rPr>
                <w:rFonts w:ascii="Arial" w:hAnsi="Arial" w:cs="Arial"/>
                <w:color w:val="000000"/>
                <w:sz w:val="21"/>
                <w:szCs w:val="21"/>
              </w:rPr>
              <w:t>Concepto de viabilidad del proyecto</w:t>
            </w:r>
            <w:r w:rsidR="002F5CB6" w:rsidRPr="00583AD9">
              <w:rPr>
                <w:rFonts w:ascii="Arial" w:hAnsi="Arial" w:cs="Arial"/>
                <w:color w:val="000000"/>
                <w:sz w:val="21"/>
                <w:szCs w:val="21"/>
              </w:rPr>
              <w:t xml:space="preserve"> (Cuando aplique)</w:t>
            </w:r>
          </w:p>
        </w:tc>
        <w:tc>
          <w:tcPr>
            <w:tcW w:w="1559" w:type="dxa"/>
          </w:tcPr>
          <w:p w14:paraId="71BDB411" w14:textId="77777777" w:rsidR="00DF42B4" w:rsidRPr="00583AD9" w:rsidRDefault="00DF42B4" w:rsidP="00B8367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61D91F07" w14:textId="77777777" w:rsidR="00DF42B4" w:rsidRPr="00583AD9" w:rsidRDefault="00DF42B4" w:rsidP="00DF42B4">
      <w:pPr>
        <w:rPr>
          <w:rFonts w:cs="Arial"/>
          <w:sz w:val="21"/>
          <w:szCs w:val="21"/>
        </w:rPr>
      </w:pPr>
    </w:p>
    <w:sectPr w:rsidR="00DF42B4" w:rsidRPr="00583AD9" w:rsidSect="00583A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134" w:bottom="1701" w:left="1134" w:header="709" w:footer="54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13C235" w14:textId="77777777" w:rsidR="00ED5A84" w:rsidRDefault="00ED5A84">
      <w:r>
        <w:separator/>
      </w:r>
    </w:p>
  </w:endnote>
  <w:endnote w:type="continuationSeparator" w:id="0">
    <w:p w14:paraId="3B16000C" w14:textId="77777777" w:rsidR="00ED5A84" w:rsidRDefault="00ED5A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261C6C" w14:textId="77777777" w:rsidR="00327849" w:rsidRDefault="00327849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681E2E" w14:textId="77777777" w:rsidR="00D938C9" w:rsidRPr="009A7041" w:rsidRDefault="00D938C9" w:rsidP="00956550">
    <w:pPr>
      <w:jc w:val="center"/>
      <w:rPr>
        <w:rStyle w:val="Fuentedeprrafopredeter1"/>
        <w:rFonts w:cs="Arial"/>
        <w:sz w:val="16"/>
        <w:szCs w:val="16"/>
      </w:rPr>
    </w:pPr>
    <w:r w:rsidRPr="009A7041">
      <w:rPr>
        <w:rStyle w:val="Fuentedeprrafopredeter1"/>
        <w:rFonts w:cs="Arial"/>
        <w:sz w:val="16"/>
        <w:szCs w:val="16"/>
      </w:rPr>
      <w:t>Vigilada Min</w:t>
    </w:r>
    <w:r w:rsidR="00033B50" w:rsidRPr="009A7041">
      <w:rPr>
        <w:rStyle w:val="Fuentedeprrafopredeter1"/>
        <w:rFonts w:cs="Arial"/>
        <w:sz w:val="16"/>
        <w:szCs w:val="16"/>
      </w:rPr>
      <w:t>e</w:t>
    </w:r>
    <w:r w:rsidRPr="009A7041">
      <w:rPr>
        <w:rStyle w:val="Fuentedeprrafopredeter1"/>
        <w:rFonts w:cs="Arial"/>
        <w:sz w:val="16"/>
        <w:szCs w:val="16"/>
      </w:rPr>
      <w:t>ducación</w:t>
    </w:r>
  </w:p>
  <w:p w14:paraId="015AA3CE" w14:textId="77777777" w:rsidR="004856D7" w:rsidRPr="009A7041" w:rsidRDefault="00D938C9" w:rsidP="00956550">
    <w:pPr>
      <w:jc w:val="center"/>
      <w:rPr>
        <w:sz w:val="16"/>
        <w:szCs w:val="16"/>
      </w:rPr>
    </w:pPr>
    <w:r w:rsidRPr="009A7041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A7041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9A7041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7A25A3" w14:textId="77777777" w:rsidR="00327849" w:rsidRDefault="0032784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82B503" w14:textId="77777777" w:rsidR="00ED5A84" w:rsidRDefault="00ED5A84">
      <w:r>
        <w:rPr>
          <w:color w:val="000000"/>
        </w:rPr>
        <w:separator/>
      </w:r>
    </w:p>
  </w:footnote>
  <w:footnote w:type="continuationSeparator" w:id="0">
    <w:p w14:paraId="60F35322" w14:textId="77777777" w:rsidR="00ED5A84" w:rsidRDefault="00ED5A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34E354" w14:textId="77777777" w:rsidR="00327849" w:rsidRDefault="00327849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90" w:type="dxa"/>
      <w:tblInd w:w="-29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7"/>
      <w:gridCol w:w="1842"/>
      <w:gridCol w:w="1134"/>
      <w:gridCol w:w="709"/>
      <w:gridCol w:w="1276"/>
      <w:gridCol w:w="850"/>
      <w:gridCol w:w="1111"/>
      <w:gridCol w:w="2291"/>
    </w:tblGrid>
    <w:tr w:rsidR="004856D7" w14:paraId="5B3364C1" w14:textId="77777777" w:rsidTr="00327849">
      <w:tc>
        <w:tcPr>
          <w:tcW w:w="1277" w:type="dxa"/>
          <w:vMerge w:val="restart"/>
          <w:vAlign w:val="center"/>
        </w:tcPr>
        <w:p w14:paraId="048DD827" w14:textId="77777777" w:rsidR="004856D7" w:rsidRDefault="00CC5EDD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48BC83D4" wp14:editId="031A3346">
                <wp:extent cx="559391" cy="580834"/>
                <wp:effectExtent l="0" t="0" r="0" b="0"/>
                <wp:docPr id="11" name="Imagen 11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782" cy="5978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22" w:type="dxa"/>
          <w:gridSpan w:val="6"/>
          <w:shd w:val="clear" w:color="auto" w:fill="AD142E"/>
          <w:vAlign w:val="center"/>
        </w:tcPr>
        <w:p w14:paraId="50A9F183" w14:textId="77777777" w:rsidR="00D938C9" w:rsidRPr="00CC5EDD" w:rsidRDefault="00D938C9" w:rsidP="00CC5EDD">
          <w:pPr>
            <w:pStyle w:val="Footnote"/>
            <w:spacing w:line="276" w:lineRule="auto"/>
            <w:jc w:val="center"/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</w:pPr>
          <w:r w:rsidRPr="00CC5EDD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UNIVERSIDAD SURCOLOMBIANA</w:t>
          </w:r>
        </w:p>
        <w:p w14:paraId="22A301EA" w14:textId="77777777" w:rsidR="004856D7" w:rsidRPr="00CC5EDD" w:rsidRDefault="004548EB" w:rsidP="00CC5EDD">
          <w:pPr>
            <w:pStyle w:val="Footnote"/>
            <w:spacing w:line="276" w:lineRule="auto"/>
            <w:jc w:val="center"/>
            <w:rPr>
              <w:rFonts w:ascii="Arial" w:hAnsi="Arial"/>
              <w:b/>
              <w:bCs/>
              <w:sz w:val="22"/>
              <w:szCs w:val="24"/>
            </w:rPr>
          </w:pPr>
          <w:r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PROYECCIÓN SOCIAL Y PROYECTOS ESPECIALES</w:t>
          </w:r>
        </w:p>
      </w:tc>
      <w:tc>
        <w:tcPr>
          <w:tcW w:w="2291" w:type="dxa"/>
          <w:vMerge w:val="restart"/>
          <w:vAlign w:val="center"/>
        </w:tcPr>
        <w:p w14:paraId="628D20E2" w14:textId="5A858CAF" w:rsidR="004856D7" w:rsidRDefault="00327849" w:rsidP="00024B91">
          <w:pPr>
            <w:pStyle w:val="Footno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50730C8F" wp14:editId="490E1EFF">
                <wp:extent cx="1317625" cy="508884"/>
                <wp:effectExtent l="0" t="0" r="0" b="5715"/>
                <wp:docPr id="4" name="Imagen 3" descr="Logo ICONTEC  202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n 3" descr="Logo ICONTEC  2023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086" cy="5109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856D7" w14:paraId="39B0ED8D" w14:textId="77777777" w:rsidTr="00583AD9">
      <w:tblPrEx>
        <w:tblCellMar>
          <w:left w:w="10" w:type="dxa"/>
          <w:right w:w="10" w:type="dxa"/>
        </w:tblCellMar>
      </w:tblPrEx>
      <w:trPr>
        <w:trHeight w:val="380"/>
      </w:trPr>
      <w:tc>
        <w:tcPr>
          <w:tcW w:w="1277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DAD141B" w14:textId="77777777" w:rsidR="00A75CB0" w:rsidRDefault="00A75CB0"/>
      </w:tc>
      <w:tc>
        <w:tcPr>
          <w:tcW w:w="6922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3E94166" w14:textId="77777777" w:rsidR="004856D7" w:rsidRPr="00583AD9" w:rsidRDefault="00583AD9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1"/>
              <w:szCs w:val="21"/>
            </w:rPr>
          </w:pPr>
          <w:r w:rsidRPr="00583AD9">
            <w:rPr>
              <w:rFonts w:ascii="Arial" w:hAnsi="Arial" w:cs="Arial"/>
              <w:b/>
              <w:sz w:val="21"/>
              <w:szCs w:val="21"/>
            </w:rPr>
            <w:t>LISTA DE CHEQUEO PARA LA PRESENTACIÓN DE PROYECTOS DE INVERSIÓN</w:t>
          </w:r>
        </w:p>
      </w:tc>
      <w:tc>
        <w:tcPr>
          <w:tcW w:w="229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67ECDFB" w14:textId="77777777" w:rsidR="00A75CB0" w:rsidRDefault="00A75CB0"/>
      </w:tc>
    </w:tr>
    <w:tr w:rsidR="004856D7" w14:paraId="7373BC10" w14:textId="77777777" w:rsidTr="00583AD9">
      <w:tblPrEx>
        <w:tblCellMar>
          <w:left w:w="10" w:type="dxa"/>
          <w:right w:w="10" w:type="dxa"/>
        </w:tblCellMar>
      </w:tblPrEx>
      <w:tc>
        <w:tcPr>
          <w:tcW w:w="127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3960C1E" w14:textId="77777777"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4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E5BC931" w14:textId="77777777" w:rsidR="004856D7" w:rsidRDefault="00583AD9" w:rsidP="00AC311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PSO</w:t>
          </w:r>
          <w:r w:rsidR="00FD60D3">
            <w:rPr>
              <w:rFonts w:ascii="Arial" w:hAnsi="Arial"/>
              <w:b/>
              <w:bCs/>
              <w:sz w:val="20"/>
              <w:szCs w:val="20"/>
            </w:rPr>
            <w:t>-FO-</w:t>
          </w:r>
          <w:r>
            <w:rPr>
              <w:rFonts w:ascii="Arial" w:hAnsi="Arial"/>
              <w:b/>
              <w:bCs/>
              <w:sz w:val="20"/>
              <w:szCs w:val="20"/>
            </w:rPr>
            <w:t>48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2424506" w14:textId="77777777"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70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35EEA6C" w14:textId="77777777" w:rsidR="004856D7" w:rsidRDefault="00E729A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B53F2A6" w14:textId="77777777" w:rsidR="004856D7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E9093BC" w14:textId="77777777" w:rsidR="004856D7" w:rsidRDefault="00E729A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3</w:t>
          </w:r>
        </w:p>
      </w:tc>
      <w:tc>
        <w:tcPr>
          <w:tcW w:w="111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B806D6F" w14:textId="77777777" w:rsidR="004856D7" w:rsidRDefault="00D938C9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29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8F328E0" w14:textId="77777777" w:rsidR="004856D7" w:rsidRPr="00CC5EDD" w:rsidRDefault="00195FED">
          <w:pPr>
            <w:pStyle w:val="Footnote"/>
            <w:jc w:val="center"/>
            <w:rPr>
              <w:rFonts w:ascii="Arial" w:hAnsi="Arial" w:cs="Arial"/>
            </w:rPr>
          </w:pPr>
          <w:r w:rsidRPr="00CC5EDD">
            <w:rPr>
              <w:rFonts w:ascii="Arial" w:hAnsi="Arial" w:cs="Arial"/>
              <w:b/>
              <w:bCs/>
            </w:rPr>
            <w:fldChar w:fldCharType="begin"/>
          </w:r>
          <w:r w:rsidR="00FD60D3" w:rsidRPr="00CC5EDD">
            <w:rPr>
              <w:rFonts w:ascii="Arial" w:hAnsi="Arial" w:cs="Arial"/>
              <w:b/>
              <w:bCs/>
            </w:rPr>
            <w:instrText xml:space="preserve"> PAGE </w:instrText>
          </w:r>
          <w:r w:rsidRPr="00CC5EDD">
            <w:rPr>
              <w:rFonts w:ascii="Arial" w:hAnsi="Arial" w:cs="Arial"/>
              <w:b/>
              <w:bCs/>
            </w:rPr>
            <w:fldChar w:fldCharType="separate"/>
          </w:r>
          <w:r w:rsidR="002A16F2">
            <w:rPr>
              <w:rFonts w:ascii="Arial" w:hAnsi="Arial" w:cs="Arial"/>
              <w:b/>
              <w:bCs/>
              <w:noProof/>
            </w:rPr>
            <w:t>1</w:t>
          </w:r>
          <w:r w:rsidRPr="00CC5EDD">
            <w:rPr>
              <w:rFonts w:ascii="Arial" w:hAnsi="Arial" w:cs="Arial"/>
              <w:b/>
              <w:bCs/>
            </w:rPr>
            <w:fldChar w:fldCharType="end"/>
          </w:r>
          <w:r w:rsidR="00FD60D3" w:rsidRPr="00CC5EDD">
            <w:rPr>
              <w:rFonts w:ascii="Arial" w:hAnsi="Arial" w:cs="Arial"/>
              <w:b/>
              <w:bCs/>
            </w:rPr>
            <w:t xml:space="preserve"> de </w:t>
          </w:r>
          <w:r w:rsidRPr="00CC5EDD">
            <w:rPr>
              <w:rFonts w:ascii="Arial" w:hAnsi="Arial" w:cs="Arial"/>
              <w:b/>
              <w:bCs/>
            </w:rPr>
            <w:fldChar w:fldCharType="begin"/>
          </w:r>
          <w:r w:rsidR="00FD60D3" w:rsidRPr="00CC5EDD">
            <w:rPr>
              <w:rFonts w:ascii="Arial" w:hAnsi="Arial" w:cs="Arial"/>
              <w:b/>
              <w:bCs/>
            </w:rPr>
            <w:instrText xml:space="preserve"> NUMPAGES </w:instrText>
          </w:r>
          <w:r w:rsidRPr="00CC5EDD">
            <w:rPr>
              <w:rFonts w:ascii="Arial" w:hAnsi="Arial" w:cs="Arial"/>
              <w:b/>
              <w:bCs/>
            </w:rPr>
            <w:fldChar w:fldCharType="separate"/>
          </w:r>
          <w:r w:rsidR="002A16F2">
            <w:rPr>
              <w:rFonts w:ascii="Arial" w:hAnsi="Arial" w:cs="Arial"/>
              <w:b/>
              <w:bCs/>
              <w:noProof/>
            </w:rPr>
            <w:t>1</w:t>
          </w:r>
          <w:r w:rsidRPr="00CC5EDD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14:paraId="3A02B5D6" w14:textId="77777777" w:rsidR="004856D7" w:rsidRPr="009A7041" w:rsidRDefault="00ED5A84">
    <w:pPr>
      <w:pStyle w:val="Standard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585FE1" w14:textId="77777777" w:rsidR="00327849" w:rsidRDefault="00327849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65D61"/>
    <w:multiLevelType w:val="multilevel"/>
    <w:tmpl w:val="3BE641D2"/>
    <w:styleLink w:val="WW8Num2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">
    <w:nsid w:val="08316F2E"/>
    <w:multiLevelType w:val="multilevel"/>
    <w:tmpl w:val="31AE636E"/>
    <w:styleLink w:val="WW8Num1"/>
    <w:lvl w:ilvl="0">
      <w:start w:val="3"/>
      <w:numFmt w:val="decimal"/>
      <w:lvlText w:val="%1"/>
      <w:lvlJc w:val="left"/>
      <w:rPr>
        <w:rFonts w:cs="Times New Roman"/>
      </w:rPr>
    </w:lvl>
    <w:lvl w:ilvl="1">
      <w:start w:val="2"/>
      <w:numFmt w:val="decimal"/>
      <w:lvlText w:val="%1.%2"/>
      <w:lvlJc w:val="left"/>
      <w:rPr>
        <w:rFonts w:cs="Times New Roman"/>
      </w:rPr>
    </w:lvl>
    <w:lvl w:ilvl="2">
      <w:start w:val="1"/>
      <w:numFmt w:val="decimal"/>
      <w:lvlText w:val="%1.%2.%3"/>
      <w:lvlJc w:val="left"/>
      <w:rPr>
        <w:rFonts w:cs="Times New Roman"/>
      </w:rPr>
    </w:lvl>
    <w:lvl w:ilvl="3">
      <w:start w:val="1"/>
      <w:numFmt w:val="decimal"/>
      <w:lvlText w:val="%1.%2.%3.%4"/>
      <w:lvlJc w:val="left"/>
      <w:rPr>
        <w:rFonts w:cs="Times New Roman"/>
      </w:rPr>
    </w:lvl>
    <w:lvl w:ilvl="4">
      <w:start w:val="1"/>
      <w:numFmt w:val="decimal"/>
      <w:lvlText w:val="%1.%2.%3.%4.%5"/>
      <w:lvlJc w:val="left"/>
      <w:rPr>
        <w:rFonts w:cs="Times New Roman"/>
      </w:rPr>
    </w:lvl>
    <w:lvl w:ilvl="5">
      <w:start w:val="1"/>
      <w:numFmt w:val="decimal"/>
      <w:lvlText w:val="%1.%2.%3.%4.%5.%6"/>
      <w:lvlJc w:val="left"/>
      <w:rPr>
        <w:rFonts w:cs="Times New Roman"/>
      </w:rPr>
    </w:lvl>
    <w:lvl w:ilvl="6">
      <w:start w:val="1"/>
      <w:numFmt w:val="decimal"/>
      <w:lvlText w:val="%1.%2.%3.%4.%5.%6.%7"/>
      <w:lvlJc w:val="left"/>
      <w:rPr>
        <w:rFonts w:cs="Times New Roman"/>
      </w:rPr>
    </w:lvl>
    <w:lvl w:ilvl="7">
      <w:start w:val="1"/>
      <w:numFmt w:val="decimal"/>
      <w:lvlText w:val="%1.%2.%3.%4.%5.%6.%7.%8"/>
      <w:lvlJc w:val="left"/>
      <w:rPr>
        <w:rFonts w:cs="Times New Roman"/>
      </w:rPr>
    </w:lvl>
    <w:lvl w:ilvl="8">
      <w:start w:val="1"/>
      <w:numFmt w:val="decimal"/>
      <w:lvlText w:val="%1.%2.%3.%4.%5.%6.%7.%8.%9"/>
      <w:lvlJc w:val="left"/>
      <w:rPr>
        <w:rFonts w:cs="Times New Roman"/>
      </w:rPr>
    </w:lvl>
  </w:abstractNum>
  <w:abstractNum w:abstractNumId="2">
    <w:nsid w:val="0F002AA3"/>
    <w:multiLevelType w:val="multilevel"/>
    <w:tmpl w:val="D0889EBE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3">
    <w:nsid w:val="17CA53BB"/>
    <w:multiLevelType w:val="multilevel"/>
    <w:tmpl w:val="FE08145A"/>
    <w:styleLink w:val="WW8Num5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4">
    <w:nsid w:val="25D9201C"/>
    <w:multiLevelType w:val="multilevel"/>
    <w:tmpl w:val="EF6C9540"/>
    <w:styleLink w:val="WW8Num4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5">
    <w:nsid w:val="29916122"/>
    <w:multiLevelType w:val="hybridMultilevel"/>
    <w:tmpl w:val="506E21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7F69E9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3FB53614"/>
    <w:multiLevelType w:val="multilevel"/>
    <w:tmpl w:val="967210A8"/>
    <w:styleLink w:val="WW8Num3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none"/>
      <w:lvlText w:val="%2"/>
      <w:lvlJc w:val="left"/>
      <w:rPr>
        <w:rFonts w:cs="Times New Roman"/>
      </w:rPr>
    </w:lvl>
    <w:lvl w:ilvl="2">
      <w:numFmt w:val="none"/>
      <w:lvlText w:val="%3"/>
      <w:lvlJc w:val="left"/>
      <w:rPr>
        <w:rFonts w:cs="Times New Roman"/>
      </w:rPr>
    </w:lvl>
    <w:lvl w:ilvl="3">
      <w:numFmt w:val="none"/>
      <w:lvlText w:val="%4"/>
      <w:lvlJc w:val="left"/>
      <w:rPr>
        <w:rFonts w:cs="Times New Roman"/>
      </w:rPr>
    </w:lvl>
    <w:lvl w:ilvl="4">
      <w:numFmt w:val="none"/>
      <w:lvlText w:val="%5"/>
      <w:lvlJc w:val="left"/>
      <w:rPr>
        <w:rFonts w:cs="Times New Roman"/>
      </w:rPr>
    </w:lvl>
    <w:lvl w:ilvl="5">
      <w:numFmt w:val="none"/>
      <w:lvlText w:val="%6"/>
      <w:lvlJc w:val="left"/>
      <w:rPr>
        <w:rFonts w:cs="Times New Roman"/>
      </w:rPr>
    </w:lvl>
    <w:lvl w:ilvl="6">
      <w:numFmt w:val="none"/>
      <w:lvlText w:val="%7"/>
      <w:lvlJc w:val="left"/>
      <w:rPr>
        <w:rFonts w:cs="Times New Roman"/>
      </w:rPr>
    </w:lvl>
    <w:lvl w:ilvl="7">
      <w:numFmt w:val="none"/>
      <w:lvlText w:val="%8"/>
      <w:lvlJc w:val="left"/>
      <w:rPr>
        <w:rFonts w:cs="Times New Roman"/>
      </w:rPr>
    </w:lvl>
    <w:lvl w:ilvl="8">
      <w:numFmt w:val="none"/>
      <w:lvlText w:val="%9"/>
      <w:lvlJc w:val="left"/>
      <w:rPr>
        <w:rFonts w:cs="Times New Roman"/>
      </w:rPr>
    </w:lvl>
  </w:abstractNum>
  <w:abstractNum w:abstractNumId="8">
    <w:nsid w:val="4580753B"/>
    <w:multiLevelType w:val="multilevel"/>
    <w:tmpl w:val="61569E3A"/>
    <w:styleLink w:val="WW8Num7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9">
    <w:nsid w:val="466C52E7"/>
    <w:multiLevelType w:val="multilevel"/>
    <w:tmpl w:val="6F908180"/>
    <w:styleLink w:val="WW8Num1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0">
    <w:nsid w:val="47967AE0"/>
    <w:multiLevelType w:val="multilevel"/>
    <w:tmpl w:val="85EAEF8C"/>
    <w:styleLink w:val="WW8Num9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1">
    <w:nsid w:val="56C46DF5"/>
    <w:multiLevelType w:val="hybridMultilevel"/>
    <w:tmpl w:val="09648D36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F686A6E"/>
    <w:multiLevelType w:val="multilevel"/>
    <w:tmpl w:val="B4B401B4"/>
    <w:styleLink w:val="WW8Num8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3">
    <w:nsid w:val="68972768"/>
    <w:multiLevelType w:val="hybridMultilevel"/>
    <w:tmpl w:val="F7FE635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484A4F"/>
    <w:multiLevelType w:val="hybridMultilevel"/>
    <w:tmpl w:val="EF9CEC0C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8"/>
  </w:num>
  <w:num w:numId="8">
    <w:abstractNumId w:val="12"/>
  </w:num>
  <w:num w:numId="9">
    <w:abstractNumId w:val="10"/>
  </w:num>
  <w:num w:numId="10">
    <w:abstractNumId w:val="9"/>
  </w:num>
  <w:num w:numId="11">
    <w:abstractNumId w:val="10"/>
    <w:lvlOverride w:ilvl="0">
      <w:startOverride w:val="1"/>
    </w:lvlOverride>
  </w:num>
  <w:num w:numId="12">
    <w:abstractNumId w:val="6"/>
  </w:num>
  <w:num w:numId="13">
    <w:abstractNumId w:val="5"/>
  </w:num>
  <w:num w:numId="14">
    <w:abstractNumId w:val="14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wM7awsLQ0MjZV0lEKTi0uzszPAykwrAUAX7yPvSwAAAA="/>
  </w:docVars>
  <w:rsids>
    <w:rsidRoot w:val="00875415"/>
    <w:rsid w:val="00011656"/>
    <w:rsid w:val="00011E4C"/>
    <w:rsid w:val="000223D8"/>
    <w:rsid w:val="00024B91"/>
    <w:rsid w:val="00033B50"/>
    <w:rsid w:val="00042EFA"/>
    <w:rsid w:val="00053A85"/>
    <w:rsid w:val="00075B7D"/>
    <w:rsid w:val="000949DC"/>
    <w:rsid w:val="000C53CD"/>
    <w:rsid w:val="001211CE"/>
    <w:rsid w:val="00134DC3"/>
    <w:rsid w:val="00135F67"/>
    <w:rsid w:val="00165E0E"/>
    <w:rsid w:val="00195FED"/>
    <w:rsid w:val="001A3750"/>
    <w:rsid w:val="001C5934"/>
    <w:rsid w:val="00210618"/>
    <w:rsid w:val="00213953"/>
    <w:rsid w:val="0024704F"/>
    <w:rsid w:val="00270336"/>
    <w:rsid w:val="00285CEF"/>
    <w:rsid w:val="002905F8"/>
    <w:rsid w:val="002A16F2"/>
    <w:rsid w:val="002C19F5"/>
    <w:rsid w:val="002D0A9F"/>
    <w:rsid w:val="002D3645"/>
    <w:rsid w:val="002F5CB6"/>
    <w:rsid w:val="0031708E"/>
    <w:rsid w:val="00327849"/>
    <w:rsid w:val="003429C6"/>
    <w:rsid w:val="00353208"/>
    <w:rsid w:val="00370756"/>
    <w:rsid w:val="003D2762"/>
    <w:rsid w:val="004141CB"/>
    <w:rsid w:val="00445A3C"/>
    <w:rsid w:val="004548EB"/>
    <w:rsid w:val="004F24EA"/>
    <w:rsid w:val="00542350"/>
    <w:rsid w:val="00557096"/>
    <w:rsid w:val="00583AD9"/>
    <w:rsid w:val="00583CC5"/>
    <w:rsid w:val="005A0477"/>
    <w:rsid w:val="005A692E"/>
    <w:rsid w:val="005B3364"/>
    <w:rsid w:val="005B65E8"/>
    <w:rsid w:val="005B7331"/>
    <w:rsid w:val="005D5028"/>
    <w:rsid w:val="005E06D6"/>
    <w:rsid w:val="005F66AC"/>
    <w:rsid w:val="00603BE1"/>
    <w:rsid w:val="006041D6"/>
    <w:rsid w:val="00632785"/>
    <w:rsid w:val="006A3344"/>
    <w:rsid w:val="00714775"/>
    <w:rsid w:val="0076189B"/>
    <w:rsid w:val="007E7ED1"/>
    <w:rsid w:val="00873CA9"/>
    <w:rsid w:val="00875415"/>
    <w:rsid w:val="00885465"/>
    <w:rsid w:val="00894CCF"/>
    <w:rsid w:val="008A3BA9"/>
    <w:rsid w:val="008A7A0D"/>
    <w:rsid w:val="008E7ED9"/>
    <w:rsid w:val="00956550"/>
    <w:rsid w:val="00956590"/>
    <w:rsid w:val="009930F6"/>
    <w:rsid w:val="009A7041"/>
    <w:rsid w:val="00A23722"/>
    <w:rsid w:val="00A33A0F"/>
    <w:rsid w:val="00A71322"/>
    <w:rsid w:val="00A718B3"/>
    <w:rsid w:val="00A75CB0"/>
    <w:rsid w:val="00A879C5"/>
    <w:rsid w:val="00AA698E"/>
    <w:rsid w:val="00AB227C"/>
    <w:rsid w:val="00AC3111"/>
    <w:rsid w:val="00AE09BD"/>
    <w:rsid w:val="00B27D93"/>
    <w:rsid w:val="00B43C19"/>
    <w:rsid w:val="00B46B35"/>
    <w:rsid w:val="00BD6059"/>
    <w:rsid w:val="00BF1055"/>
    <w:rsid w:val="00C01894"/>
    <w:rsid w:val="00C33A26"/>
    <w:rsid w:val="00C366D9"/>
    <w:rsid w:val="00CC3D6E"/>
    <w:rsid w:val="00CC5EDD"/>
    <w:rsid w:val="00CD1716"/>
    <w:rsid w:val="00CD6D7B"/>
    <w:rsid w:val="00D22645"/>
    <w:rsid w:val="00D41346"/>
    <w:rsid w:val="00D56847"/>
    <w:rsid w:val="00D938C9"/>
    <w:rsid w:val="00DA61A0"/>
    <w:rsid w:val="00DF42B4"/>
    <w:rsid w:val="00E239E7"/>
    <w:rsid w:val="00E31D89"/>
    <w:rsid w:val="00E42402"/>
    <w:rsid w:val="00E729A1"/>
    <w:rsid w:val="00E82734"/>
    <w:rsid w:val="00E832C8"/>
    <w:rsid w:val="00E857D7"/>
    <w:rsid w:val="00E8776F"/>
    <w:rsid w:val="00EB0607"/>
    <w:rsid w:val="00ED317A"/>
    <w:rsid w:val="00ED5A84"/>
    <w:rsid w:val="00ED720E"/>
    <w:rsid w:val="00EE5FFE"/>
    <w:rsid w:val="00EF1090"/>
    <w:rsid w:val="00F40351"/>
    <w:rsid w:val="00F63856"/>
    <w:rsid w:val="00F9569A"/>
    <w:rsid w:val="00F963C2"/>
    <w:rsid w:val="00FD33CC"/>
    <w:rsid w:val="00FD60D3"/>
    <w:rsid w:val="00FE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5B0FDA9"/>
  <w15:docId w15:val="{054DD009-1174-42FD-9974-68A8DFD15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FE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195FED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195FED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rsid w:val="00195FED"/>
    <w:pPr>
      <w:spacing w:after="120"/>
    </w:pPr>
  </w:style>
  <w:style w:type="paragraph" w:styleId="Lista">
    <w:name w:val="List"/>
    <w:basedOn w:val="Textbody"/>
    <w:rsid w:val="00195FED"/>
    <w:rPr>
      <w:rFonts w:ascii="Arial" w:hAnsi="Arial" w:cs="Mangal"/>
    </w:rPr>
  </w:style>
  <w:style w:type="paragraph" w:styleId="Descripcin">
    <w:name w:val="caption"/>
    <w:basedOn w:val="Standard"/>
    <w:rsid w:val="00195FED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195FED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195FED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195FED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195FED"/>
    <w:pPr>
      <w:suppressLineNumbers/>
    </w:pPr>
  </w:style>
  <w:style w:type="paragraph" w:customStyle="1" w:styleId="TableHeading">
    <w:name w:val="Table Heading"/>
    <w:basedOn w:val="TableContents"/>
    <w:rsid w:val="00195FED"/>
    <w:pPr>
      <w:jc w:val="center"/>
    </w:pPr>
    <w:rPr>
      <w:b/>
      <w:bCs/>
    </w:rPr>
  </w:style>
  <w:style w:type="paragraph" w:customStyle="1" w:styleId="Footnote">
    <w:name w:val="Footnote"/>
    <w:basedOn w:val="Standard"/>
    <w:rsid w:val="00195FED"/>
    <w:pPr>
      <w:suppressLineNumbers/>
      <w:ind w:left="283" w:hanging="283"/>
    </w:pPr>
    <w:rPr>
      <w:sz w:val="20"/>
      <w:szCs w:val="20"/>
    </w:rPr>
  </w:style>
  <w:style w:type="character" w:customStyle="1" w:styleId="WW8Num1z0">
    <w:name w:val="WW8Num1z0"/>
    <w:rsid w:val="00195FED"/>
    <w:rPr>
      <w:rFonts w:cs="Times New Roman"/>
    </w:rPr>
  </w:style>
  <w:style w:type="character" w:customStyle="1" w:styleId="WW8Num2z0">
    <w:name w:val="WW8Num2z0"/>
    <w:rsid w:val="00195FED"/>
    <w:rPr>
      <w:rFonts w:cs="Times New Roman"/>
    </w:rPr>
  </w:style>
  <w:style w:type="character" w:customStyle="1" w:styleId="WW8Num3z0">
    <w:name w:val="WW8Num3z0"/>
    <w:rsid w:val="00195FED"/>
    <w:rPr>
      <w:rFonts w:cs="Times New Roman"/>
    </w:rPr>
  </w:style>
  <w:style w:type="character" w:customStyle="1" w:styleId="WW8Num4z0">
    <w:name w:val="WW8Num4z0"/>
    <w:rsid w:val="00195FED"/>
    <w:rPr>
      <w:rFonts w:cs="Times New Roman"/>
    </w:rPr>
  </w:style>
  <w:style w:type="character" w:customStyle="1" w:styleId="WW8Num5z0">
    <w:name w:val="WW8Num5z0"/>
    <w:rsid w:val="00195FED"/>
    <w:rPr>
      <w:rFonts w:cs="Times New Roman"/>
    </w:rPr>
  </w:style>
  <w:style w:type="character" w:customStyle="1" w:styleId="WW8Num6z0">
    <w:name w:val="WW8Num6z0"/>
    <w:rsid w:val="00195FED"/>
    <w:rPr>
      <w:rFonts w:cs="Times New Roman"/>
    </w:rPr>
  </w:style>
  <w:style w:type="character" w:customStyle="1" w:styleId="WW8Num7z0">
    <w:name w:val="WW8Num7z0"/>
    <w:rsid w:val="00195FED"/>
    <w:rPr>
      <w:rFonts w:cs="Times New Roman"/>
    </w:rPr>
  </w:style>
  <w:style w:type="character" w:customStyle="1" w:styleId="WW8Num8z0">
    <w:name w:val="WW8Num8z0"/>
    <w:rsid w:val="00195FED"/>
    <w:rPr>
      <w:rFonts w:cs="Times New Roman"/>
    </w:rPr>
  </w:style>
  <w:style w:type="character" w:customStyle="1" w:styleId="WW8Num9z0">
    <w:name w:val="WW8Num9z0"/>
    <w:rsid w:val="00195FED"/>
    <w:rPr>
      <w:rFonts w:cs="Times New Roman"/>
    </w:rPr>
  </w:style>
  <w:style w:type="character" w:customStyle="1" w:styleId="WW8Num10z0">
    <w:name w:val="WW8Num10z0"/>
    <w:rsid w:val="00195FED"/>
    <w:rPr>
      <w:rFonts w:cs="Times New Roman"/>
    </w:rPr>
  </w:style>
  <w:style w:type="character" w:customStyle="1" w:styleId="EncabezadoCar">
    <w:name w:val="Encabezado Car"/>
    <w:rsid w:val="00195FED"/>
    <w:rPr>
      <w:sz w:val="24"/>
      <w:szCs w:val="24"/>
      <w:lang w:val="es-ES"/>
    </w:rPr>
  </w:style>
  <w:style w:type="character" w:customStyle="1" w:styleId="PiedepginaCar">
    <w:name w:val="Pie de página Car"/>
    <w:rsid w:val="00195FED"/>
    <w:rPr>
      <w:sz w:val="24"/>
      <w:szCs w:val="24"/>
      <w:lang w:val="es-ES"/>
    </w:rPr>
  </w:style>
  <w:style w:type="numbering" w:customStyle="1" w:styleId="WW8Num1">
    <w:name w:val="WW8Num1"/>
    <w:basedOn w:val="Sinlista"/>
    <w:rsid w:val="00195FED"/>
    <w:pPr>
      <w:numPr>
        <w:numId w:val="1"/>
      </w:numPr>
    </w:pPr>
  </w:style>
  <w:style w:type="numbering" w:customStyle="1" w:styleId="WW8Num2">
    <w:name w:val="WW8Num2"/>
    <w:basedOn w:val="Sinlista"/>
    <w:rsid w:val="00195FED"/>
    <w:pPr>
      <w:numPr>
        <w:numId w:val="2"/>
      </w:numPr>
    </w:pPr>
  </w:style>
  <w:style w:type="numbering" w:customStyle="1" w:styleId="WW8Num3">
    <w:name w:val="WW8Num3"/>
    <w:basedOn w:val="Sinlista"/>
    <w:rsid w:val="00195FED"/>
    <w:pPr>
      <w:numPr>
        <w:numId w:val="3"/>
      </w:numPr>
    </w:pPr>
  </w:style>
  <w:style w:type="numbering" w:customStyle="1" w:styleId="WW8Num4">
    <w:name w:val="WW8Num4"/>
    <w:basedOn w:val="Sinlista"/>
    <w:rsid w:val="00195FED"/>
    <w:pPr>
      <w:numPr>
        <w:numId w:val="4"/>
      </w:numPr>
    </w:pPr>
  </w:style>
  <w:style w:type="numbering" w:customStyle="1" w:styleId="WW8Num5">
    <w:name w:val="WW8Num5"/>
    <w:basedOn w:val="Sinlista"/>
    <w:rsid w:val="00195FED"/>
    <w:pPr>
      <w:numPr>
        <w:numId w:val="5"/>
      </w:numPr>
    </w:pPr>
  </w:style>
  <w:style w:type="numbering" w:customStyle="1" w:styleId="WW8Num6">
    <w:name w:val="WW8Num6"/>
    <w:basedOn w:val="Sinlista"/>
    <w:rsid w:val="00195FED"/>
    <w:pPr>
      <w:numPr>
        <w:numId w:val="6"/>
      </w:numPr>
    </w:pPr>
  </w:style>
  <w:style w:type="numbering" w:customStyle="1" w:styleId="WW8Num7">
    <w:name w:val="WW8Num7"/>
    <w:basedOn w:val="Sinlista"/>
    <w:rsid w:val="00195FED"/>
    <w:pPr>
      <w:numPr>
        <w:numId w:val="7"/>
      </w:numPr>
    </w:pPr>
  </w:style>
  <w:style w:type="numbering" w:customStyle="1" w:styleId="WW8Num8">
    <w:name w:val="WW8Num8"/>
    <w:basedOn w:val="Sinlista"/>
    <w:rsid w:val="00195FED"/>
    <w:pPr>
      <w:numPr>
        <w:numId w:val="8"/>
      </w:numPr>
    </w:pPr>
  </w:style>
  <w:style w:type="numbering" w:customStyle="1" w:styleId="WW8Num9">
    <w:name w:val="WW8Num9"/>
    <w:basedOn w:val="Sinlista"/>
    <w:rsid w:val="00195FED"/>
    <w:pPr>
      <w:numPr>
        <w:numId w:val="9"/>
      </w:numPr>
    </w:pPr>
  </w:style>
  <w:style w:type="numbering" w:customStyle="1" w:styleId="WW8Num10">
    <w:name w:val="WW8Num10"/>
    <w:basedOn w:val="Sinlista"/>
    <w:rsid w:val="00195FED"/>
    <w:pPr>
      <w:numPr>
        <w:numId w:val="10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938C9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38C9"/>
    <w:rPr>
      <w:rFonts w:ascii="Tahoma" w:hAnsi="Tahoma"/>
      <w:sz w:val="16"/>
      <w:szCs w:val="14"/>
    </w:rPr>
  </w:style>
  <w:style w:type="character" w:styleId="Hipervnculo">
    <w:name w:val="Hyperlink"/>
    <w:rsid w:val="00D938C9"/>
    <w:rPr>
      <w:color w:val="000080"/>
      <w:u w:val="single"/>
    </w:rPr>
  </w:style>
  <w:style w:type="character" w:customStyle="1" w:styleId="Fuentedeprrafopredeter1">
    <w:name w:val="Fuente de párrafo predeter.1"/>
    <w:rsid w:val="00D938C9"/>
  </w:style>
  <w:style w:type="table" w:styleId="Tablaconcuadrcula">
    <w:name w:val="Table Grid"/>
    <w:basedOn w:val="Tablanormal"/>
    <w:uiPriority w:val="59"/>
    <w:rsid w:val="00B43C19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notaalpie">
    <w:name w:val="footnote reference"/>
    <w:uiPriority w:val="99"/>
    <w:rsid w:val="00B43C19"/>
    <w:rPr>
      <w:vertAlign w:val="superscript"/>
    </w:rPr>
  </w:style>
  <w:style w:type="paragraph" w:styleId="Textonotapie">
    <w:name w:val="footnote text"/>
    <w:basedOn w:val="Normal"/>
    <w:link w:val="TextonotapieCar"/>
    <w:rsid w:val="00B43C19"/>
    <w:pPr>
      <w:suppressLineNumbers/>
      <w:autoSpaceDN/>
      <w:ind w:left="283" w:hanging="283"/>
      <w:textAlignment w:val="auto"/>
    </w:pPr>
    <w:rPr>
      <w:rFonts w:ascii="Times New Roman" w:eastAsia="Andale Sans UI" w:hAnsi="Times New Roman" w:cs="Times New Roman"/>
      <w:kern w:val="1"/>
      <w:sz w:val="20"/>
      <w:szCs w:val="20"/>
      <w:lang w:eastAsia="es-CO" w:bidi="ar-SA"/>
    </w:rPr>
  </w:style>
  <w:style w:type="character" w:customStyle="1" w:styleId="TextonotapieCar">
    <w:name w:val="Texto nota pie Car"/>
    <w:basedOn w:val="Fuentedeprrafopredeter"/>
    <w:link w:val="Textonotapie"/>
    <w:rsid w:val="00B43C19"/>
    <w:rPr>
      <w:rFonts w:ascii="Times New Roman" w:eastAsia="Andale Sans UI" w:hAnsi="Times New Roman" w:cs="Times New Roman"/>
      <w:kern w:val="1"/>
      <w:sz w:val="20"/>
      <w:szCs w:val="20"/>
      <w:lang w:eastAsia="es-CO" w:bidi="ar-SA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CC5EDD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2C19F5"/>
    <w:pPr>
      <w:widowControl/>
      <w:suppressAutoHyphens w:val="0"/>
      <w:autoSpaceDN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styleId="Refdecomentario">
    <w:name w:val="annotation reference"/>
    <w:basedOn w:val="Fuentedeprrafopredeter"/>
    <w:uiPriority w:val="99"/>
    <w:semiHidden/>
    <w:unhideWhenUsed/>
    <w:rsid w:val="00E857D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278A1F-F655-45FA-B1AF-4545D6328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302</Words>
  <Characters>166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SURCOLOMBIANA</vt:lpstr>
      <vt:lpstr>UNIVERSIDAD SURCOLOMBIANA</vt:lpstr>
    </vt:vector>
  </TitlesOfParts>
  <Company>Hewlett-Packard Company</Company>
  <LinksUpToDate>false</LinksUpToDate>
  <CharactersWithSpaces>1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Vicerrectoria de Investigaciones</dc:creator>
  <cp:lastModifiedBy>SGD</cp:lastModifiedBy>
  <cp:revision>18</cp:revision>
  <cp:lastPrinted>2024-06-07T16:25:00Z</cp:lastPrinted>
  <dcterms:created xsi:type="dcterms:W3CDTF">2022-10-13T13:52:00Z</dcterms:created>
  <dcterms:modified xsi:type="dcterms:W3CDTF">2024-06-07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